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15"/>
        <w:tblW w:w="10296" w:type="dxa"/>
        <w:tblLayout w:type="fixed"/>
        <w:tblLook w:val="01E0" w:firstRow="1" w:lastRow="1" w:firstColumn="1" w:lastColumn="1" w:noHBand="0" w:noVBand="0"/>
      </w:tblPr>
      <w:tblGrid>
        <w:gridCol w:w="2268"/>
        <w:gridCol w:w="5760"/>
        <w:gridCol w:w="2268"/>
      </w:tblGrid>
      <w:tr w:rsidR="004D199E" w14:paraId="50D1F19E" w14:textId="77777777" w:rsidTr="6755518D">
        <w:tc>
          <w:tcPr>
            <w:tcW w:w="2268" w:type="dxa"/>
          </w:tcPr>
          <w:p w14:paraId="7DC66F1F" w14:textId="77777777" w:rsidR="004D199E" w:rsidRPr="00251E1D" w:rsidRDefault="004D199E" w:rsidP="004D199E">
            <w:pPr>
              <w:jc w:val="center"/>
              <w:rPr>
                <w:rFonts w:ascii="Verdana" w:hAnsi="Verdana"/>
                <w:color w:val="000000"/>
                <w:sz w:val="18"/>
                <w:szCs w:val="18"/>
                <w:lang w:val="en-US"/>
              </w:rPr>
            </w:pPr>
          </w:p>
          <w:p w14:paraId="40A2068D" w14:textId="77777777" w:rsidR="004D199E" w:rsidRDefault="004D199E" w:rsidP="004D199E">
            <w:r>
              <w:rPr>
                <w:rFonts w:ascii="Arial" w:hAnsi="Arial" w:cs="Arial"/>
                <w:noProof/>
                <w:color w:val="0000FF"/>
                <w:lang w:val="en-US"/>
              </w:rPr>
              <w:drawing>
                <wp:inline distT="0" distB="0" distL="0" distR="0" wp14:anchorId="13DB1BAE" wp14:editId="57C19DC7">
                  <wp:extent cx="1257300" cy="904875"/>
                  <wp:effectExtent l="19050" t="0" r="0" b="0"/>
                  <wp:docPr id="1" name="Picture 1" descr="http://clipart-for-free.blogspot.com/2008/08/school-supplies-clipart.html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clipart-for-free.blogspot.com/2008/08/school-supplies-clipart.htm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grayscl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904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22E226AB" w14:textId="77777777" w:rsidR="004D199E" w:rsidRPr="00BC632A" w:rsidRDefault="004D199E" w:rsidP="004D199E">
            <w:pPr>
              <w:ind w:left="-108"/>
              <w:jc w:val="center"/>
              <w:rPr>
                <w:rFonts w:ascii="Calibri" w:hAnsi="Calibri"/>
                <w:b/>
                <w:sz w:val="16"/>
                <w:szCs w:val="16"/>
              </w:rPr>
            </w:pPr>
          </w:p>
          <w:p w14:paraId="58F2209F" w14:textId="77777777" w:rsidR="004D199E" w:rsidRDefault="004D199E" w:rsidP="004D199E">
            <w:pPr>
              <w:ind w:left="-108"/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>Saint Mary’s Academy</w:t>
            </w:r>
          </w:p>
          <w:p w14:paraId="5BDA5DEF" w14:textId="77777777" w:rsidR="004D199E" w:rsidRPr="00BC632A" w:rsidRDefault="004D199E" w:rsidP="004D199E">
            <w:pPr>
              <w:ind w:left="-108"/>
              <w:jc w:val="center"/>
              <w:rPr>
                <w:rFonts w:ascii="Calibri" w:hAnsi="Calibri"/>
                <w:sz w:val="22"/>
                <w:szCs w:val="22"/>
              </w:rPr>
            </w:pPr>
            <w:smartTag w:uri="urn:schemas-microsoft-com:office:smarttags" w:element="address">
              <w:smartTag w:uri="urn:schemas-microsoft-com:office:smarttags" w:element="Street">
                <w:r w:rsidRPr="00BC632A">
                  <w:rPr>
                    <w:rFonts w:ascii="Calibri" w:hAnsi="Calibri"/>
                    <w:sz w:val="22"/>
                    <w:szCs w:val="22"/>
                  </w:rPr>
                  <w:t>52 Marmen Avenue</w:t>
                </w:r>
              </w:smartTag>
            </w:smartTag>
          </w:p>
          <w:p w14:paraId="6352826C" w14:textId="77777777" w:rsidR="004D199E" w:rsidRPr="00BC632A" w:rsidRDefault="004D199E" w:rsidP="004D199E">
            <w:pPr>
              <w:ind w:left="-108"/>
              <w:jc w:val="center"/>
              <w:rPr>
                <w:rFonts w:ascii="Calibri" w:hAnsi="Calibri"/>
                <w:sz w:val="22"/>
                <w:szCs w:val="22"/>
              </w:rPr>
            </w:pPr>
            <w:smartTag w:uri="urn:schemas-microsoft-com:office:smarttags" w:element="City">
              <w:smartTag w:uri="urn:schemas-microsoft-com:office:smarttags" w:element="place">
                <w:r w:rsidRPr="00BC632A">
                  <w:rPr>
                    <w:rFonts w:ascii="Calibri" w:hAnsi="Calibri"/>
                    <w:sz w:val="22"/>
                    <w:szCs w:val="22"/>
                  </w:rPr>
                  <w:t>Edmundston</w:t>
                </w:r>
              </w:smartTag>
              <w:r w:rsidRPr="00BC632A">
                <w:rPr>
                  <w:rFonts w:ascii="Calibri" w:hAnsi="Calibri"/>
                  <w:sz w:val="22"/>
                  <w:szCs w:val="22"/>
                </w:rPr>
                <w:t xml:space="preserve">, </w:t>
              </w:r>
              <w:smartTag w:uri="urn:schemas-microsoft-com:office:smarttags" w:element="State">
                <w:r w:rsidRPr="00BC632A">
                  <w:rPr>
                    <w:rFonts w:ascii="Calibri" w:hAnsi="Calibri"/>
                    <w:sz w:val="22"/>
                    <w:szCs w:val="22"/>
                  </w:rPr>
                  <w:t>NB</w:t>
                </w:r>
              </w:smartTag>
              <w:r w:rsidRPr="00BC632A">
                <w:rPr>
                  <w:rFonts w:ascii="Calibri" w:hAnsi="Calibri"/>
                  <w:sz w:val="22"/>
                  <w:szCs w:val="22"/>
                </w:rPr>
                <w:t xml:space="preserve"> </w:t>
              </w:r>
              <w:smartTag w:uri="urn:schemas-microsoft-com:office:smarttags" w:element="PostalCode">
                <w:r w:rsidRPr="00BC632A">
                  <w:rPr>
                    <w:rFonts w:ascii="Calibri" w:hAnsi="Calibri"/>
                    <w:sz w:val="22"/>
                    <w:szCs w:val="22"/>
                  </w:rPr>
                  <w:t>E3V 2H2</w:t>
                </w:r>
              </w:smartTag>
            </w:smartTag>
          </w:p>
          <w:p w14:paraId="6F6258F3" w14:textId="02AD1BF7" w:rsidR="004D199E" w:rsidRPr="00BC632A" w:rsidRDefault="004D199E" w:rsidP="004D199E">
            <w:pPr>
              <w:ind w:left="-108"/>
              <w:jc w:val="center"/>
              <w:rPr>
                <w:rFonts w:ascii="Calibri" w:hAnsi="Calibri"/>
                <w:sz w:val="22"/>
                <w:szCs w:val="22"/>
              </w:rPr>
            </w:pPr>
            <w:r w:rsidRPr="6755518D">
              <w:rPr>
                <w:rFonts w:ascii="Calibri" w:hAnsi="Calibri"/>
                <w:sz w:val="22"/>
                <w:szCs w:val="22"/>
              </w:rPr>
              <w:t>Telephone: (506) 735-2066     Fax:  (506) 735-2447</w:t>
            </w:r>
          </w:p>
          <w:p w14:paraId="2AFB5BD0" w14:textId="7167275C" w:rsidR="004D199E" w:rsidRDefault="004D199E" w:rsidP="004D199E">
            <w:pPr>
              <w:spacing w:before="120"/>
              <w:ind w:left="-115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rincipal:  Julie Michaud</w:t>
            </w:r>
          </w:p>
          <w:p w14:paraId="1D5DF4DA" w14:textId="43E85105" w:rsidR="0002507C" w:rsidRDefault="0002507C" w:rsidP="004D199E">
            <w:pPr>
              <w:spacing w:before="120"/>
              <w:ind w:left="-115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Vice-Principal: Heather Dexter</w:t>
            </w:r>
          </w:p>
          <w:p w14:paraId="07FE0605" w14:textId="77777777" w:rsidR="004D199E" w:rsidRPr="006369B5" w:rsidRDefault="004D199E" w:rsidP="004D199E">
            <w:pPr>
              <w:ind w:left="-108"/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2268" w:type="dxa"/>
          </w:tcPr>
          <w:p w14:paraId="37399DEC" w14:textId="77777777" w:rsidR="004D199E" w:rsidRPr="00BC632A" w:rsidRDefault="004D199E" w:rsidP="004D199E">
            <w:pPr>
              <w:jc w:val="center"/>
              <w:rPr>
                <w:rFonts w:ascii="Calibri" w:hAnsi="Calibri"/>
                <w:sz w:val="16"/>
                <w:szCs w:val="16"/>
                <w:u w:val="single"/>
              </w:rPr>
            </w:pPr>
          </w:p>
          <w:p w14:paraId="386C31BD" w14:textId="77777777" w:rsidR="004D199E" w:rsidRPr="00BC632A" w:rsidRDefault="004D199E" w:rsidP="004D199E">
            <w:pPr>
              <w:jc w:val="center"/>
              <w:rPr>
                <w:rFonts w:ascii="Calibri" w:hAnsi="Calibri"/>
                <w:sz w:val="28"/>
                <w:szCs w:val="28"/>
                <w:u w:val="single"/>
              </w:rPr>
            </w:pPr>
            <w:r>
              <w:rPr>
                <w:rFonts w:ascii="Calibri" w:hAnsi="Calibri"/>
                <w:sz w:val="28"/>
                <w:szCs w:val="28"/>
                <w:u w:val="single"/>
              </w:rPr>
              <w:t>Kindergarten</w:t>
            </w:r>
          </w:p>
          <w:p w14:paraId="29BCF2AF" w14:textId="77777777" w:rsidR="004D199E" w:rsidRPr="00BC632A" w:rsidRDefault="004D199E" w:rsidP="004D199E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  <w:p w14:paraId="50B6E0F1" w14:textId="77777777" w:rsidR="004D199E" w:rsidRPr="00BC632A" w:rsidRDefault="004D199E" w:rsidP="004D199E">
            <w:pPr>
              <w:jc w:val="center"/>
              <w:rPr>
                <w:rFonts w:ascii="Calibri" w:hAnsi="Calibri"/>
                <w:sz w:val="28"/>
                <w:szCs w:val="28"/>
                <w:u w:val="single"/>
              </w:rPr>
            </w:pPr>
            <w:r w:rsidRPr="00BC632A">
              <w:rPr>
                <w:rFonts w:ascii="Calibri" w:hAnsi="Calibri"/>
                <w:sz w:val="28"/>
                <w:szCs w:val="28"/>
                <w:u w:val="single"/>
              </w:rPr>
              <w:t>Supply List</w:t>
            </w:r>
          </w:p>
          <w:p w14:paraId="12E04E54" w14:textId="77777777" w:rsidR="004D199E" w:rsidRPr="00BC632A" w:rsidRDefault="004D199E" w:rsidP="004D199E">
            <w:pPr>
              <w:jc w:val="center"/>
              <w:rPr>
                <w:rFonts w:ascii="Calibri" w:hAnsi="Calibri"/>
                <w:sz w:val="16"/>
                <w:szCs w:val="16"/>
              </w:rPr>
            </w:pPr>
          </w:p>
          <w:p w14:paraId="422998A6" w14:textId="3E56B6BF" w:rsidR="004D199E" w:rsidRPr="00BC632A" w:rsidRDefault="00A0238E" w:rsidP="004D199E">
            <w:pPr>
              <w:jc w:val="center"/>
              <w:rPr>
                <w:rFonts w:ascii="Calibri" w:hAnsi="Calibri"/>
                <w:sz w:val="28"/>
                <w:szCs w:val="28"/>
                <w:u w:val="single"/>
              </w:rPr>
            </w:pPr>
            <w:r>
              <w:rPr>
                <w:rFonts w:ascii="Calibri" w:hAnsi="Calibri"/>
                <w:sz w:val="28"/>
                <w:szCs w:val="28"/>
                <w:u w:val="single"/>
              </w:rPr>
              <w:t>202</w:t>
            </w:r>
            <w:r w:rsidR="00AF7CF3">
              <w:rPr>
                <w:rFonts w:ascii="Calibri" w:hAnsi="Calibri"/>
                <w:sz w:val="28"/>
                <w:szCs w:val="28"/>
                <w:u w:val="single"/>
              </w:rPr>
              <w:t>2</w:t>
            </w:r>
            <w:r w:rsidR="00CB16A0">
              <w:rPr>
                <w:rFonts w:ascii="Calibri" w:hAnsi="Calibri"/>
                <w:sz w:val="28"/>
                <w:szCs w:val="28"/>
                <w:u w:val="single"/>
              </w:rPr>
              <w:t>-2</w:t>
            </w:r>
            <w:r w:rsidR="00AF7CF3">
              <w:rPr>
                <w:rFonts w:ascii="Calibri" w:hAnsi="Calibri"/>
                <w:sz w:val="28"/>
                <w:szCs w:val="28"/>
                <w:u w:val="single"/>
              </w:rPr>
              <w:t>3</w:t>
            </w:r>
          </w:p>
        </w:tc>
      </w:tr>
    </w:tbl>
    <w:p w14:paraId="212F2805" w14:textId="77777777" w:rsidR="003F2494" w:rsidRDefault="003F2494" w:rsidP="003F2494"/>
    <w:p w14:paraId="291F17B1" w14:textId="77777777" w:rsidR="003F2494" w:rsidRDefault="003F2494"/>
    <w:p w14:paraId="28DCACE8" w14:textId="65729AE3" w:rsidR="003F2494" w:rsidRPr="007331E6" w:rsidRDefault="003F2494" w:rsidP="00655CCF">
      <w:pPr>
        <w:jc w:val="center"/>
        <w:rPr>
          <w:rFonts w:ascii="Calibri" w:hAnsi="Calibri"/>
        </w:rPr>
      </w:pPr>
      <w:r w:rsidRPr="007331E6">
        <w:rPr>
          <w:rFonts w:ascii="Calibri" w:hAnsi="Calibri"/>
        </w:rPr>
        <w:t xml:space="preserve">Below is the list of school supplies needed for the </w:t>
      </w:r>
      <w:r w:rsidR="001F6035">
        <w:rPr>
          <w:rFonts w:ascii="Calibri" w:hAnsi="Calibri"/>
          <w:b/>
        </w:rPr>
        <w:t>20</w:t>
      </w:r>
      <w:r w:rsidR="00BD7516">
        <w:rPr>
          <w:rFonts w:ascii="Calibri" w:hAnsi="Calibri"/>
          <w:b/>
        </w:rPr>
        <w:t>2</w:t>
      </w:r>
      <w:r w:rsidR="00AF7CF3">
        <w:rPr>
          <w:rFonts w:ascii="Calibri" w:hAnsi="Calibri"/>
          <w:b/>
        </w:rPr>
        <w:t>2</w:t>
      </w:r>
      <w:r w:rsidR="00CB16A0">
        <w:rPr>
          <w:rFonts w:ascii="Calibri" w:hAnsi="Calibri"/>
          <w:b/>
        </w:rPr>
        <w:t>-2</w:t>
      </w:r>
      <w:r w:rsidR="00AF7CF3">
        <w:rPr>
          <w:rFonts w:ascii="Calibri" w:hAnsi="Calibri"/>
          <w:b/>
        </w:rPr>
        <w:t>3</w:t>
      </w:r>
      <w:r w:rsidRPr="007331E6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Kindergarten </w:t>
      </w:r>
      <w:r w:rsidRPr="007331E6">
        <w:rPr>
          <w:rFonts w:ascii="Calibri" w:hAnsi="Calibri"/>
        </w:rPr>
        <w:t>school year at SMA!</w:t>
      </w:r>
    </w:p>
    <w:p w14:paraId="34E1FE53" w14:textId="77777777" w:rsidR="003F2494" w:rsidRPr="00AF7CF3" w:rsidRDefault="003F2494" w:rsidP="00655CCF">
      <w:pPr>
        <w:rPr>
          <w:rFonts w:ascii="Calibri" w:hAnsi="Calibri"/>
          <w:b/>
          <w:bCs/>
          <w:u w:val="single"/>
        </w:rPr>
      </w:pPr>
      <w:r w:rsidRPr="007331E6">
        <w:rPr>
          <w:rFonts w:ascii="Calibri" w:hAnsi="Calibri"/>
        </w:rPr>
        <w:t xml:space="preserve">Please be advised that this list represents a full year of supplies. Send at least half of the quantities on the list on the first day. </w:t>
      </w:r>
      <w:r w:rsidRPr="00AF7CF3">
        <w:rPr>
          <w:rFonts w:ascii="Calibri" w:hAnsi="Calibri"/>
          <w:b/>
          <w:bCs/>
          <w:u w:val="single"/>
        </w:rPr>
        <w:t>Supplies that run out during the year will need to be replaced by parents.  Thank you!</w:t>
      </w:r>
    </w:p>
    <w:p w14:paraId="5CE678E9" w14:textId="77777777" w:rsidR="003F2494" w:rsidRPr="007331E6" w:rsidRDefault="003F2494" w:rsidP="003F2494">
      <w:pPr>
        <w:jc w:val="center"/>
        <w:rPr>
          <w:rFonts w:ascii="Calibri" w:hAnsi="Calibri"/>
        </w:rPr>
      </w:pPr>
    </w:p>
    <w:p w14:paraId="36F4BAFB" w14:textId="62283F5F" w:rsidR="001F6035" w:rsidRDefault="0002507C" w:rsidP="0002507C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Elementary </w:t>
      </w:r>
      <w:r w:rsidR="003F2494" w:rsidRPr="00F86E4D">
        <w:rPr>
          <w:rFonts w:ascii="Calibri" w:hAnsi="Calibri"/>
          <w:b/>
          <w:sz w:val="28"/>
          <w:szCs w:val="28"/>
        </w:rPr>
        <w:t>Stu</w:t>
      </w:r>
      <w:r w:rsidR="001F6035">
        <w:rPr>
          <w:rFonts w:ascii="Calibri" w:hAnsi="Calibri"/>
          <w:b/>
          <w:sz w:val="28"/>
          <w:szCs w:val="28"/>
        </w:rPr>
        <w:t>dent Fees</w:t>
      </w:r>
      <w:r>
        <w:rPr>
          <w:rFonts w:ascii="Calibri" w:hAnsi="Calibri"/>
          <w:b/>
          <w:sz w:val="28"/>
          <w:szCs w:val="28"/>
        </w:rPr>
        <w:t>-</w:t>
      </w:r>
      <w:r w:rsidR="001F6035">
        <w:rPr>
          <w:rFonts w:ascii="Calibri" w:hAnsi="Calibri"/>
          <w:b/>
          <w:sz w:val="28"/>
          <w:szCs w:val="28"/>
        </w:rPr>
        <w:t xml:space="preserve"> </w:t>
      </w:r>
      <w:r>
        <w:rPr>
          <w:rFonts w:ascii="Calibri" w:hAnsi="Calibri"/>
          <w:b/>
          <w:sz w:val="28"/>
          <w:szCs w:val="28"/>
        </w:rPr>
        <w:t>$47.25</w:t>
      </w:r>
    </w:p>
    <w:p w14:paraId="65B5FD1B" w14:textId="107847CC" w:rsidR="003F2494" w:rsidRDefault="000A5773" w:rsidP="003F2494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</w:rPr>
        <w:t xml:space="preserve">Student </w:t>
      </w:r>
      <w:r w:rsidR="00D311B2" w:rsidRPr="0071170C">
        <w:rPr>
          <w:rFonts w:ascii="Calibri" w:hAnsi="Calibri"/>
        </w:rPr>
        <w:t>Fee</w:t>
      </w:r>
      <w:r w:rsidR="0002507C">
        <w:rPr>
          <w:rFonts w:ascii="Calibri" w:hAnsi="Calibri"/>
        </w:rPr>
        <w:t>s</w:t>
      </w:r>
      <w:r w:rsidR="00D311B2" w:rsidRPr="0071170C">
        <w:rPr>
          <w:rFonts w:ascii="Calibri" w:hAnsi="Calibri"/>
        </w:rPr>
        <w:t xml:space="preserve"> cover </w:t>
      </w:r>
      <w:r w:rsidR="0002507C">
        <w:rPr>
          <w:rFonts w:ascii="Calibri" w:hAnsi="Calibri"/>
        </w:rPr>
        <w:t>activities for students and materials used in art projects</w:t>
      </w:r>
      <w:r w:rsidR="00D311B2">
        <w:rPr>
          <w:rFonts w:ascii="Calibri" w:hAnsi="Calibri"/>
        </w:rPr>
        <w:t>.</w:t>
      </w:r>
      <w:r>
        <w:rPr>
          <w:rFonts w:ascii="Calibri" w:hAnsi="Calibri"/>
        </w:rPr>
        <w:t xml:space="preserve"> Any remaining funds will be used for educational purposes.</w:t>
      </w:r>
    </w:p>
    <w:p w14:paraId="4968B396" w14:textId="61BDC12F" w:rsidR="003F2494" w:rsidRPr="00A0238E" w:rsidRDefault="29AD3C49" w:rsidP="7AC572FF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</w:rPr>
      </w:pPr>
      <w:r w:rsidRPr="6755518D">
        <w:rPr>
          <w:rFonts w:ascii="Calibri" w:hAnsi="Calibri"/>
        </w:rPr>
        <w:t xml:space="preserve">Indoor sneakers </w:t>
      </w:r>
      <w:r w:rsidR="41D94B72" w:rsidRPr="6755518D">
        <w:rPr>
          <w:rFonts w:ascii="Calibri" w:hAnsi="Calibri"/>
        </w:rPr>
        <w:t>(with</w:t>
      </w:r>
      <w:r w:rsidR="0059584F">
        <w:rPr>
          <w:rFonts w:ascii="Calibri" w:hAnsi="Calibri"/>
        </w:rPr>
        <w:t>out</w:t>
      </w:r>
      <w:r w:rsidR="41D94B72" w:rsidRPr="6755518D">
        <w:rPr>
          <w:rFonts w:ascii="Calibri" w:hAnsi="Calibri"/>
        </w:rPr>
        <w:t xml:space="preserve"> laces if possible)</w:t>
      </w:r>
    </w:p>
    <w:p w14:paraId="72294BF7" w14:textId="3C38CF42" w:rsidR="003F2494" w:rsidRPr="00A0238E" w:rsidRDefault="003F2494" w:rsidP="7AC572FF">
      <w:pPr>
        <w:pStyle w:val="ListParagraph"/>
        <w:numPr>
          <w:ilvl w:val="0"/>
          <w:numId w:val="1"/>
        </w:numPr>
      </w:pPr>
      <w:r w:rsidRPr="7AC572FF">
        <w:rPr>
          <w:rFonts w:ascii="Calibri" w:hAnsi="Calibri"/>
        </w:rPr>
        <w:t>A full change of clothing (jogging pants, shirts, socks, underwear) labelled and in a re-sealable bag.</w:t>
      </w:r>
    </w:p>
    <w:p w14:paraId="3554487A" w14:textId="77777777" w:rsidR="001F6035" w:rsidRDefault="001F6035" w:rsidP="001F6035">
      <w:pPr>
        <w:rPr>
          <w:rFonts w:ascii="Calibri" w:hAnsi="Calibri"/>
          <w:sz w:val="28"/>
          <w:szCs w:val="28"/>
        </w:rPr>
      </w:pPr>
    </w:p>
    <w:p w14:paraId="7D6D52FF" w14:textId="77777777" w:rsidR="003F2494" w:rsidRPr="00A0238E" w:rsidRDefault="003F2494" w:rsidP="001F6035">
      <w:pPr>
        <w:rPr>
          <w:rFonts w:ascii="Calibri" w:hAnsi="Calibri"/>
          <w:szCs w:val="28"/>
        </w:rPr>
      </w:pPr>
      <w:r w:rsidRPr="00A0238E">
        <w:rPr>
          <w:rFonts w:ascii="Calibri" w:hAnsi="Calibri"/>
          <w:szCs w:val="28"/>
        </w:rPr>
        <w:t>The following items will be used in the classroom and do not need to be labelled:</w:t>
      </w:r>
    </w:p>
    <w:p w14:paraId="6616094E" w14:textId="7C248DA5" w:rsidR="003F2494" w:rsidRPr="00A0238E" w:rsidRDefault="00655CCF" w:rsidP="003F2494">
      <w:pPr>
        <w:pStyle w:val="ListParagraph"/>
        <w:numPr>
          <w:ilvl w:val="0"/>
          <w:numId w:val="2"/>
        </w:numPr>
        <w:rPr>
          <w:rFonts w:ascii="Calibri" w:hAnsi="Calibri"/>
          <w:szCs w:val="28"/>
        </w:rPr>
      </w:pPr>
      <w:r w:rsidRPr="00A0238E">
        <w:rPr>
          <w:rFonts w:ascii="Calibri" w:hAnsi="Calibri"/>
          <w:szCs w:val="28"/>
        </w:rPr>
        <w:t>2 packages of</w:t>
      </w:r>
      <w:r w:rsidR="001F6035" w:rsidRPr="00A0238E">
        <w:rPr>
          <w:rFonts w:ascii="Calibri" w:hAnsi="Calibri"/>
          <w:szCs w:val="28"/>
        </w:rPr>
        <w:t xml:space="preserve"> </w:t>
      </w:r>
      <w:r w:rsidR="00AF7CF3">
        <w:rPr>
          <w:rFonts w:ascii="Calibri" w:hAnsi="Calibri"/>
          <w:szCs w:val="28"/>
        </w:rPr>
        <w:t>pencil crayons</w:t>
      </w:r>
    </w:p>
    <w:p w14:paraId="766FDB29" w14:textId="37431A3B" w:rsidR="003F2494" w:rsidRPr="00A0238E" w:rsidRDefault="00AF7CF3" w:rsidP="003F2494">
      <w:pPr>
        <w:pStyle w:val="ListParagraph"/>
        <w:numPr>
          <w:ilvl w:val="0"/>
          <w:numId w:val="2"/>
        </w:numPr>
        <w:rPr>
          <w:rFonts w:ascii="Calibri" w:hAnsi="Calibri"/>
          <w:szCs w:val="28"/>
        </w:rPr>
      </w:pPr>
      <w:r>
        <w:rPr>
          <w:rFonts w:ascii="Calibri" w:hAnsi="Calibri"/>
          <w:szCs w:val="28"/>
        </w:rPr>
        <w:t>3</w:t>
      </w:r>
      <w:r w:rsidR="003F2494" w:rsidRPr="00A0238E">
        <w:rPr>
          <w:rFonts w:ascii="Calibri" w:hAnsi="Calibri"/>
          <w:szCs w:val="28"/>
        </w:rPr>
        <w:t xml:space="preserve"> glue sticks</w:t>
      </w:r>
    </w:p>
    <w:p w14:paraId="3C37AE54" w14:textId="77777777" w:rsidR="001F6035" w:rsidRPr="00A0238E" w:rsidRDefault="001F6035" w:rsidP="003F249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Cs w:val="28"/>
        </w:rPr>
      </w:pPr>
      <w:r w:rsidRPr="00A0238E">
        <w:rPr>
          <w:rFonts w:asciiTheme="minorHAnsi" w:hAnsiTheme="minorHAnsi" w:cstheme="minorHAnsi"/>
          <w:szCs w:val="28"/>
        </w:rPr>
        <w:t xml:space="preserve">1 pair of scissors </w:t>
      </w:r>
    </w:p>
    <w:p w14:paraId="3F279EDD" w14:textId="75CD4491" w:rsidR="003F2494" w:rsidRPr="00A0238E" w:rsidRDefault="00AF7CF3" w:rsidP="003F249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>10</w:t>
      </w:r>
      <w:r w:rsidR="003F2494" w:rsidRPr="00A0238E">
        <w:rPr>
          <w:rFonts w:asciiTheme="minorHAnsi" w:hAnsiTheme="minorHAnsi" w:cstheme="minorHAnsi"/>
          <w:szCs w:val="28"/>
        </w:rPr>
        <w:t xml:space="preserve"> duota</w:t>
      </w:r>
      <w:r w:rsidR="00655CCF" w:rsidRPr="00A0238E">
        <w:rPr>
          <w:rFonts w:asciiTheme="minorHAnsi" w:hAnsiTheme="minorHAnsi" w:cstheme="minorHAnsi"/>
          <w:szCs w:val="28"/>
        </w:rPr>
        <w:t xml:space="preserve">ngs </w:t>
      </w:r>
      <w:r w:rsidR="001F6035" w:rsidRPr="00A0238E">
        <w:rPr>
          <w:rFonts w:asciiTheme="minorHAnsi" w:hAnsiTheme="minorHAnsi" w:cstheme="minorHAnsi"/>
          <w:szCs w:val="28"/>
        </w:rPr>
        <w:t>with holes and metal fasteners</w:t>
      </w:r>
    </w:p>
    <w:p w14:paraId="032AFC43" w14:textId="691F4F00" w:rsidR="003F2494" w:rsidRPr="00A0238E" w:rsidRDefault="00655CCF" w:rsidP="6755518D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 w:rsidRPr="6755518D">
        <w:rPr>
          <w:rFonts w:asciiTheme="minorHAnsi" w:hAnsiTheme="minorHAnsi" w:cstheme="minorBidi"/>
        </w:rPr>
        <w:t>2 white boards (approx. 8.5 x 11 inches) (can be bought at dollar store)</w:t>
      </w:r>
    </w:p>
    <w:p w14:paraId="231C3F2E" w14:textId="42CDF54C" w:rsidR="003F2494" w:rsidRDefault="00AF7CF3" w:rsidP="001F6035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>4 erasable</w:t>
      </w:r>
      <w:r w:rsidR="00655CCF" w:rsidRPr="00A0238E">
        <w:rPr>
          <w:rFonts w:asciiTheme="minorHAnsi" w:hAnsiTheme="minorHAnsi" w:cstheme="minorHAnsi"/>
          <w:szCs w:val="28"/>
        </w:rPr>
        <w:t xml:space="preserve"> whiteboard markers</w:t>
      </w:r>
    </w:p>
    <w:p w14:paraId="72484F9B" w14:textId="60E19230" w:rsidR="00AF7CF3" w:rsidRPr="00A0238E" w:rsidRDefault="00AF7CF3" w:rsidP="001F6035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>White board eraser</w:t>
      </w:r>
    </w:p>
    <w:p w14:paraId="466A2980" w14:textId="4FF0E953" w:rsidR="003F2494" w:rsidRPr="00A0238E" w:rsidRDefault="00AF7CF3" w:rsidP="003F249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>1</w:t>
      </w:r>
      <w:r w:rsidR="00534715">
        <w:rPr>
          <w:rFonts w:asciiTheme="minorHAnsi" w:hAnsiTheme="minorHAnsi" w:cstheme="minorHAnsi"/>
          <w:szCs w:val="28"/>
        </w:rPr>
        <w:t>0</w:t>
      </w:r>
      <w:r w:rsidR="003F2494" w:rsidRPr="00A0238E">
        <w:rPr>
          <w:rFonts w:asciiTheme="minorHAnsi" w:hAnsiTheme="minorHAnsi" w:cstheme="minorHAnsi"/>
          <w:szCs w:val="28"/>
        </w:rPr>
        <w:t xml:space="preserve"> HB pencils (sharpened)</w:t>
      </w:r>
    </w:p>
    <w:p w14:paraId="71C6F02F" w14:textId="00A4DF0A" w:rsidR="00ED3806" w:rsidRPr="00A0238E" w:rsidRDefault="00AF7CF3" w:rsidP="003F249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>2 white</w:t>
      </w:r>
      <w:r w:rsidR="00ED3806" w:rsidRPr="00A0238E">
        <w:rPr>
          <w:rFonts w:asciiTheme="minorHAnsi" w:hAnsiTheme="minorHAnsi" w:cstheme="minorHAnsi"/>
          <w:szCs w:val="28"/>
        </w:rPr>
        <w:t xml:space="preserve"> Erasers</w:t>
      </w:r>
    </w:p>
    <w:p w14:paraId="77F92F5C" w14:textId="2435551E" w:rsidR="003F2494" w:rsidRPr="00A0238E" w:rsidRDefault="00AF7CF3" w:rsidP="003F249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>2</w:t>
      </w:r>
      <w:r w:rsidR="003F2494" w:rsidRPr="00A0238E">
        <w:rPr>
          <w:rFonts w:asciiTheme="minorHAnsi" w:hAnsiTheme="minorHAnsi" w:cstheme="minorHAnsi"/>
          <w:szCs w:val="28"/>
        </w:rPr>
        <w:t xml:space="preserve"> boxes of Kleenex</w:t>
      </w:r>
    </w:p>
    <w:p w14:paraId="2884BE15" w14:textId="77777777" w:rsidR="003F2494" w:rsidRPr="00A0238E" w:rsidRDefault="001F6035" w:rsidP="003F249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</w:rPr>
      </w:pPr>
      <w:r w:rsidRPr="00A0238E">
        <w:rPr>
          <w:rFonts w:asciiTheme="minorHAnsi" w:hAnsiTheme="minorHAnsi" w:cstheme="minorHAnsi"/>
          <w:szCs w:val="28"/>
        </w:rPr>
        <w:t>1 box sandwich size</w:t>
      </w:r>
      <w:r w:rsidR="003F2494" w:rsidRPr="00A0238E">
        <w:rPr>
          <w:rFonts w:asciiTheme="minorHAnsi" w:hAnsiTheme="minorHAnsi" w:cstheme="minorHAnsi"/>
          <w:szCs w:val="28"/>
        </w:rPr>
        <w:t xml:space="preserve"> Ziplock bags</w:t>
      </w:r>
    </w:p>
    <w:p w14:paraId="077CEB9F" w14:textId="6834028C" w:rsidR="00A0238E" w:rsidRPr="00534715" w:rsidRDefault="00A0238E" w:rsidP="003F249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</w:rPr>
      </w:pPr>
      <w:r w:rsidRPr="00A0238E">
        <w:rPr>
          <w:rFonts w:asciiTheme="minorHAnsi" w:hAnsiTheme="minorHAnsi" w:cstheme="minorHAnsi"/>
          <w:szCs w:val="28"/>
        </w:rPr>
        <w:t>Hand Sanitizer</w:t>
      </w:r>
    </w:p>
    <w:p w14:paraId="2E529631" w14:textId="46C5E515" w:rsidR="00534715" w:rsidRPr="00A0238E" w:rsidRDefault="00534715" w:rsidP="003F249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Cs w:val="28"/>
        </w:rPr>
        <w:t>Water bottle</w:t>
      </w:r>
    </w:p>
    <w:p w14:paraId="53AABBD0" w14:textId="77777777" w:rsidR="00A0238E" w:rsidRPr="00A0238E" w:rsidRDefault="00A0238E" w:rsidP="00A0238E">
      <w:pPr>
        <w:pStyle w:val="ListParagraph"/>
        <w:ind w:left="1080"/>
        <w:rPr>
          <w:rFonts w:asciiTheme="minorHAnsi" w:hAnsiTheme="minorHAnsi" w:cstheme="minorHAnsi"/>
        </w:rPr>
      </w:pPr>
    </w:p>
    <w:p w14:paraId="57F400FD" w14:textId="77777777" w:rsidR="004D199E" w:rsidRPr="00A0238E" w:rsidRDefault="004D199E" w:rsidP="004D199E">
      <w:pPr>
        <w:rPr>
          <w:rFonts w:asciiTheme="minorHAnsi" w:hAnsiTheme="minorHAnsi" w:cstheme="minorHAnsi"/>
        </w:rPr>
      </w:pPr>
    </w:p>
    <w:p w14:paraId="46D6CF5D" w14:textId="77777777" w:rsidR="004D199E" w:rsidRPr="00A0238E" w:rsidRDefault="004D199E" w:rsidP="004D199E">
      <w:pPr>
        <w:rPr>
          <w:rFonts w:asciiTheme="minorHAnsi" w:hAnsiTheme="minorHAnsi" w:cstheme="minorHAnsi"/>
        </w:rPr>
      </w:pPr>
    </w:p>
    <w:p w14:paraId="39DDFA61" w14:textId="77777777" w:rsidR="004D199E" w:rsidRPr="00A0238E" w:rsidRDefault="0002507C" w:rsidP="00A0238E">
      <w:pPr>
        <w:rPr>
          <w:rFonts w:asciiTheme="minorHAnsi" w:hAnsiTheme="minorHAnsi" w:cstheme="minorHAnsi"/>
        </w:rPr>
      </w:pPr>
      <w:hyperlink r:id="rId10" w:history="1">
        <w:r w:rsidR="004D199E" w:rsidRPr="00A0238E">
          <w:rPr>
            <w:rStyle w:val="Hyperlink"/>
            <w:rFonts w:asciiTheme="minorHAnsi" w:hAnsiTheme="minorHAnsi" w:cstheme="minorHAnsi"/>
          </w:rPr>
          <w:t>https://anglophonewest.schoolcashonline.com</w:t>
        </w:r>
      </w:hyperlink>
      <w:r w:rsidR="004D199E" w:rsidRPr="00A0238E">
        <w:rPr>
          <w:rFonts w:asciiTheme="minorHAnsi" w:hAnsiTheme="minorHAnsi" w:cstheme="minorHAnsi"/>
        </w:rPr>
        <w:t xml:space="preserve"> Sign up for cashless schools! Pay your school fees the easy way! </w:t>
      </w:r>
    </w:p>
    <w:sectPr w:rsidR="004D199E" w:rsidRPr="00A023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154E7D"/>
    <w:multiLevelType w:val="hybridMultilevel"/>
    <w:tmpl w:val="D3480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5287D21"/>
    <w:multiLevelType w:val="hybridMultilevel"/>
    <w:tmpl w:val="6A72F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0410034">
    <w:abstractNumId w:val="1"/>
  </w:num>
  <w:num w:numId="2" w16cid:durableId="1764951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zA2NjYwNTY1NTNR0lEKTi0uzszPAykwqgUAjsBCHCwAAAA="/>
  </w:docVars>
  <w:rsids>
    <w:rsidRoot w:val="003F2494"/>
    <w:rsid w:val="0002507C"/>
    <w:rsid w:val="000A5773"/>
    <w:rsid w:val="0010090E"/>
    <w:rsid w:val="001F6035"/>
    <w:rsid w:val="00223378"/>
    <w:rsid w:val="002501A5"/>
    <w:rsid w:val="00325C0F"/>
    <w:rsid w:val="003F2494"/>
    <w:rsid w:val="004D199E"/>
    <w:rsid w:val="00520F27"/>
    <w:rsid w:val="00534715"/>
    <w:rsid w:val="0059584F"/>
    <w:rsid w:val="005E0E32"/>
    <w:rsid w:val="00655CCF"/>
    <w:rsid w:val="00746250"/>
    <w:rsid w:val="007518FC"/>
    <w:rsid w:val="009B43C9"/>
    <w:rsid w:val="00A0238E"/>
    <w:rsid w:val="00AF7CF3"/>
    <w:rsid w:val="00B53F26"/>
    <w:rsid w:val="00BD7516"/>
    <w:rsid w:val="00CB16A0"/>
    <w:rsid w:val="00CC3FC0"/>
    <w:rsid w:val="00D311B2"/>
    <w:rsid w:val="00D84FDB"/>
    <w:rsid w:val="00ED3806"/>
    <w:rsid w:val="00FC51C6"/>
    <w:rsid w:val="21250287"/>
    <w:rsid w:val="29AD3C49"/>
    <w:rsid w:val="41D94B72"/>
    <w:rsid w:val="6755518D"/>
    <w:rsid w:val="7AC57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place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4C5AB041"/>
  <w15:docId w15:val="{A940DDD2-891F-4D98-9C6C-FD4EA6343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4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746250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semiHidden/>
    <w:unhideWhenUsed/>
    <w:rsid w:val="00746250"/>
    <w:rPr>
      <w:rFonts w:eastAsiaTheme="majorEastAsia" w:cstheme="majorBidi"/>
      <w:sz w:val="22"/>
      <w:szCs w:val="20"/>
    </w:rPr>
  </w:style>
  <w:style w:type="table" w:styleId="TableGrid">
    <w:name w:val="Table Grid"/>
    <w:basedOn w:val="TableNormal"/>
    <w:uiPriority w:val="59"/>
    <w:rsid w:val="003F24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2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494"/>
    <w:rPr>
      <w:rFonts w:ascii="Tahoma" w:eastAsia="Times New Roman" w:hAnsi="Tahoma" w:cs="Tahoma"/>
      <w:sz w:val="16"/>
      <w:szCs w:val="16"/>
      <w:lang w:val="en-CA"/>
    </w:rPr>
  </w:style>
  <w:style w:type="paragraph" w:styleId="ListParagraph">
    <w:name w:val="List Paragraph"/>
    <w:basedOn w:val="Normal"/>
    <w:uiPriority w:val="34"/>
    <w:qFormat/>
    <w:rsid w:val="003F24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199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m/imgres?imgurl=http://img84.imageshack.us/img84/5988/schoolsuppliesyg0.jpg&amp;imgrefurl=http://clipart-for-free.blogspot.com/2008/08/school-supplies-clipart.html&amp;h=409&amp;w=570&amp;sz=41&amp;tbnid=zs_ylVQYEnR7NM::&amp;tbnh=96&amp;tbnw=134&amp;prev=/images?q=school+supplies+clipart&amp;usg=__fZVWK6v-XCx-Q8A8bGi1bFFVaxw=&amp;ei=qu35ScHIGtWElAfZnuGrAw&amp;sa=X&amp;oi=image_result&amp;resnum=1&amp;ct=imag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anglophonewest.schoolcashonline.com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 Categories" ma:contentTypeID="0x010100F2A1E1E4D320C749A22EC3F91FD053D600885DD4DAFE3D2F4CA11387C59DB7EA46" ma:contentTypeVersion="9" ma:contentTypeDescription="" ma:contentTypeScope="" ma:versionID="28dfdda156a2de62ea422e3b316d4692">
  <xsd:schema xmlns:xsd="http://www.w3.org/2001/XMLSchema" xmlns:xs="http://www.w3.org/2001/XMLSchema" xmlns:p="http://schemas.microsoft.com/office/2006/metadata/properties" xmlns:ns1="http://schemas.microsoft.com/sharepoint/v3" xmlns:ns2="1e050540-abf7-4cd0-9094-0488f67136b7" targetNamespace="http://schemas.microsoft.com/office/2006/metadata/properties" ma:root="true" ma:fieldsID="673d02bbd9b5b05ef3f2ba3d8ad06433" ns1:_="" ns2:_="">
    <xsd:import namespace="http://schemas.microsoft.com/sharepoint/v3"/>
    <xsd:import namespace="1e050540-abf7-4cd0-9094-0488f67136b7"/>
    <xsd:element name="properties">
      <xsd:complexType>
        <xsd:sequence>
          <xsd:element name="documentManagement">
            <xsd:complexType>
              <xsd:all>
                <xsd:element ref="ns2:DocumentCategories"/>
                <xsd:element ref="ns2:DocumentForm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hidden="true" ma:internalName="PublishingStartDate" ma:readOnly="false">
      <xsd:simpleType>
        <xsd:restriction base="dms:Unknown"/>
      </xsd:simpleType>
    </xsd:element>
    <xsd:element name="PublishingExpirationDate" ma:index="11" nillable="true" ma:displayName="Scheduling End Date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0540-abf7-4cd0-9094-0488f67136b7" elementFormDefault="qualified">
    <xsd:import namespace="http://schemas.microsoft.com/office/2006/documentManagement/types"/>
    <xsd:import namespace="http://schemas.microsoft.com/office/infopath/2007/PartnerControls"/>
    <xsd:element name="DocumentCategories" ma:index="8" ma:displayName="Document Categories" ma:format="Dropdown" ma:internalName="DocumentCategories" ma:readOnly="false">
      <xsd:simpleType>
        <xsd:restriction base="dms:Choice">
          <xsd:enumeration value="ABC Tips"/>
          <xsd:enumeration value="Agenda"/>
          <xsd:enumeration value="Alumni"/>
          <xsd:enumeration value="Announcements"/>
          <xsd:enumeration value="Annual Report"/>
          <xsd:enumeration value="Archived"/>
          <xsd:enumeration value="Assemblies"/>
          <xsd:enumeration value="Awards"/>
          <xsd:enumeration value="Bullying Information"/>
          <xsd:enumeration value="Cafeteria"/>
          <xsd:enumeration value="Calendar"/>
          <xsd:enumeration value="Class Supply Lists"/>
          <xsd:enumeration value="Clubs"/>
          <xsd:enumeration value="Community"/>
          <xsd:enumeration value="Covid Information"/>
          <xsd:enumeration value="Data &amp; Reports"/>
          <xsd:enumeration value="District"/>
          <xsd:enumeration value="Drama"/>
          <xsd:enumeration value="English"/>
          <xsd:enumeration value="Exams"/>
          <xsd:enumeration value="Fine Arts"/>
          <xsd:enumeration value="French"/>
          <xsd:enumeration value="Graduation"/>
          <xsd:enumeration value="Guidance-Course Selection"/>
          <xsd:enumeration value="Guidance-Information"/>
          <xsd:enumeration value="Guidance-Scholarships"/>
          <xsd:enumeration value="Handbook"/>
          <xsd:enumeration value="Health"/>
          <xsd:enumeration value="Home and School"/>
          <xsd:enumeration value="Homework"/>
          <xsd:enumeration value="Hot Lunch"/>
          <xsd:enumeration value="Humanities"/>
          <xsd:enumeration value="Literacy"/>
          <xsd:enumeration value="Math"/>
          <xsd:enumeration value="Memo"/>
          <xsd:enumeration value="Misc"/>
          <xsd:enumeration value="Newcomers"/>
          <xsd:enumeration value="Newsletter"/>
          <xsd:enumeration value="Parent Information"/>
          <xsd:enumeration value="Portal"/>
          <xsd:enumeration value="Potato Harvest"/>
          <xsd:enumeration value="Policy"/>
          <xsd:enumeration value="Post-Secondary"/>
          <xsd:enumeration value="PSSC"/>
          <xsd:enumeration value="Registration"/>
          <xsd:enumeration value="Resource"/>
          <xsd:enumeration value="Schedule"/>
          <xsd:enumeration value="School Connects Messages"/>
          <xsd:enumeration value="School Improvement Plan"/>
          <xsd:enumeration value="School Information"/>
          <xsd:enumeration value="School Merchandise"/>
          <xsd:enumeration value="School Messenger Message"/>
          <xsd:enumeration value="Science"/>
          <xsd:enumeration value="Sexual Health Services"/>
          <xsd:enumeration value="Special Project"/>
          <xsd:enumeration value="Sports"/>
          <xsd:enumeration value="Student-Information"/>
          <xsd:enumeration value="Summer School"/>
          <xsd:enumeration value="Yearbook"/>
          <xsd:enumeration value="Vocational"/>
          <xsd:enumeration value="Voicemail"/>
          <xsd:enumeration value="Volunteer"/>
          <xsd:enumeration value="Weather"/>
        </xsd:restriction>
      </xsd:simpleType>
    </xsd:element>
    <xsd:element name="DocumentForm" ma:index="9" ma:displayName="Document Form" ma:default="No" ma:description="Is this a form?" ma:format="Dropdown" ma:internalName="DocumentForm">
      <xsd:simpleType>
        <xsd:restriction base="dms:Choice">
          <xsd:enumeration value="No"/>
          <xsd:enumeration value="Y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ies xmlns="1e050540-abf7-4cd0-9094-0488f67136b7">Class Supply Lists</DocumentCategories>
    <PublishingExpirationDate xmlns="http://schemas.microsoft.com/sharepoint/v3" xsi:nil="true"/>
    <DocumentForm xmlns="1e050540-abf7-4cd0-9094-0488f67136b7">No</DocumentForm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48F73F-324B-484F-9E4D-78E0CCC4CD84}"/>
</file>

<file path=customXml/itemProps2.xml><?xml version="1.0" encoding="utf-8"?>
<ds:datastoreItem xmlns:ds="http://schemas.openxmlformats.org/officeDocument/2006/customXml" ds:itemID="{155E3690-65B9-455C-969F-48A829EAD419}"/>
</file>

<file path=customXml/itemProps3.xml><?xml version="1.0" encoding="utf-8"?>
<ds:datastoreItem xmlns:ds="http://schemas.openxmlformats.org/officeDocument/2006/customXml" ds:itemID="{6F7A73EA-4F83-41E4-8E17-4B7B28B756F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T14Techs</dc:creator>
  <cp:lastModifiedBy>Topolniski, Gina (ASD-W)</cp:lastModifiedBy>
  <cp:revision>3</cp:revision>
  <dcterms:created xsi:type="dcterms:W3CDTF">2022-05-20T17:02:00Z</dcterms:created>
  <dcterms:modified xsi:type="dcterms:W3CDTF">2022-06-07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1E1E4D320C749A22EC3F91FD053D600885DD4DAFE3D2F4CA11387C59DB7EA46</vt:lpwstr>
  </property>
</Properties>
</file>